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6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08463f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. Contenido de los Productos Contractuales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. Contenido de los Productos Contractuales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3cbb3195-76e9-4835-a30b-9140f16a7362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6T20:29:52Z</dcterms:created>
  <dcterms:modified xsi:type="dcterms:W3CDTF">2023-06-26T20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